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BECE93" w14:textId="2F5C2970" w:rsidR="00B47C43" w:rsidRDefault="00C9331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79E39A" wp14:editId="0C86E7C5">
                <wp:simplePos x="0" y="0"/>
                <wp:positionH relativeFrom="column">
                  <wp:posOffset>457200</wp:posOffset>
                </wp:positionH>
                <wp:positionV relativeFrom="paragraph">
                  <wp:posOffset>1767840</wp:posOffset>
                </wp:positionV>
                <wp:extent cx="4960620" cy="601980"/>
                <wp:effectExtent l="0" t="0" r="11430" b="2667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0620" cy="601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29FACA" w14:textId="168324C2" w:rsidR="00C93313" w:rsidRPr="00C93313" w:rsidRDefault="00C93313" w:rsidP="00C93313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C93313">
                              <w:rPr>
                                <w:b/>
                                <w:sz w:val="72"/>
                                <w:szCs w:val="72"/>
                              </w:rPr>
                              <w:t>THE CREATION OF AD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679E39A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6pt;margin-top:139.2pt;width:390.6pt;height:47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" fillcolor="white [3201]" strokeweight=".5pt">
                <v:textbox>
                  <w:txbxContent>
                    <w:p w14:paraId="6129FACA" w14:textId="168324C2" w:rsidR="00C93313" w:rsidRPr="00C93313" w:rsidRDefault="00C93313" w:rsidP="00C93313">
                      <w:pPr>
                        <w:jc w:val="center"/>
                        <w:rPr>
                          <w:b/>
                          <w:sz w:val="72"/>
                          <w:szCs w:val="72"/>
                        </w:rPr>
                      </w:pPr>
                      <w:r w:rsidRPr="00C93313">
                        <w:rPr>
                          <w:b/>
                          <w:sz w:val="72"/>
                          <w:szCs w:val="72"/>
                        </w:rPr>
                        <w:t>THE CREATION OF AD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4C5CFD3" wp14:editId="1DCA5026">
            <wp:extent cx="5731510" cy="809180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e_creation_of_adam_tapestry_fatth090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7D41C9" wp14:editId="1465EF8E">
                <wp:simplePos x="0" y="0"/>
                <wp:positionH relativeFrom="margin">
                  <wp:posOffset>129540</wp:posOffset>
                </wp:positionH>
                <wp:positionV relativeFrom="paragraph">
                  <wp:posOffset>1287780</wp:posOffset>
                </wp:positionV>
                <wp:extent cx="5265420" cy="822960"/>
                <wp:effectExtent l="0" t="0" r="11430" b="1524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5420" cy="82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48E023" w14:textId="0BDED266" w:rsidR="00C93313" w:rsidRPr="00C93313" w:rsidRDefault="00C93313">
                            <w:pPr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C93313">
                              <w:rPr>
                                <w:b/>
                                <w:sz w:val="56"/>
                                <w:szCs w:val="56"/>
                              </w:rPr>
                              <w:t>THE GREAT WAVE OF KANAGAW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7D41C9" id="Text Box 12" o:spid="_x0000_s1027" type="#_x0000_t202" style="position:absolute;margin-left:10.2pt;margin-top:101.4pt;width:414.6pt;height:64.8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" fillcolor="white [3201]" strokeweight=".5pt">
                <v:textbox>
                  <w:txbxContent>
                    <w:p w14:paraId="1C48E023" w14:textId="0BDED266" w:rsidR="00C93313" w:rsidRPr="00C93313" w:rsidRDefault="00C93313">
                      <w:pPr>
                        <w:rPr>
                          <w:b/>
                          <w:sz w:val="56"/>
                          <w:szCs w:val="56"/>
                        </w:rPr>
                      </w:pPr>
                      <w:r w:rsidRPr="00C93313">
                        <w:rPr>
                          <w:b/>
                          <w:sz w:val="56"/>
                          <w:szCs w:val="56"/>
                        </w:rPr>
                        <w:t>THE GREAT WAVE OF KANAGAW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9C722E2" wp14:editId="219B040E">
            <wp:extent cx="5731510" cy="80918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eGreatWaveOfKanagawa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72D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C6440F" wp14:editId="3777E41E">
                <wp:simplePos x="0" y="0"/>
                <wp:positionH relativeFrom="column">
                  <wp:posOffset>579120</wp:posOffset>
                </wp:positionH>
                <wp:positionV relativeFrom="paragraph">
                  <wp:posOffset>1714500</wp:posOffset>
                </wp:positionV>
                <wp:extent cx="4716780" cy="701040"/>
                <wp:effectExtent l="0" t="0" r="2667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6780" cy="701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6CE3DC" w14:textId="4D1C9640" w:rsidR="00D972D6" w:rsidRPr="00D972D6" w:rsidRDefault="00D972D6" w:rsidP="00D972D6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D972D6">
                              <w:rPr>
                                <w:b/>
                                <w:sz w:val="72"/>
                                <w:szCs w:val="72"/>
                              </w:rPr>
                              <w:t>THE LAST SUP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C6440F" id="Text Box 13" o:spid="_x0000_s1028" type="#_x0000_t202" style="position:absolute;margin-left:45.6pt;margin-top:135pt;width:371.4pt;height:55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" fillcolor="white [3201]" strokeweight=".5pt">
                <v:textbox>
                  <w:txbxContent>
                    <w:p w14:paraId="1F6CE3DC" w14:textId="4D1C9640" w:rsidR="00D972D6" w:rsidRPr="00D972D6" w:rsidRDefault="00D972D6" w:rsidP="00D972D6">
                      <w:pPr>
                        <w:jc w:val="center"/>
                        <w:rPr>
                          <w:b/>
                          <w:sz w:val="72"/>
                          <w:szCs w:val="72"/>
                        </w:rPr>
                      </w:pPr>
                      <w:r w:rsidRPr="00D972D6">
                        <w:rPr>
                          <w:b/>
                          <w:sz w:val="72"/>
                          <w:szCs w:val="72"/>
                        </w:rPr>
                        <w:t>THE LAST SUPP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0FA4599" wp14:editId="773D2EE3">
            <wp:extent cx="5731510" cy="80918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heLastSuppe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72D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4F5DA5F" wp14:editId="64C33982">
                <wp:simplePos x="0" y="0"/>
                <wp:positionH relativeFrom="column">
                  <wp:posOffset>381000</wp:posOffset>
                </wp:positionH>
                <wp:positionV relativeFrom="paragraph">
                  <wp:posOffset>1021080</wp:posOffset>
                </wp:positionV>
                <wp:extent cx="5044440" cy="609600"/>
                <wp:effectExtent l="0" t="0" r="2286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444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79750C" w14:textId="259F2BC9" w:rsidR="00D972D6" w:rsidRPr="00D972D6" w:rsidRDefault="00D972D6" w:rsidP="00D972D6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D972D6">
                              <w:rPr>
                                <w:b/>
                                <w:sz w:val="72"/>
                                <w:szCs w:val="72"/>
                              </w:rPr>
                              <w:t>THE STARRY NIGHT</w:t>
                            </w:r>
                          </w:p>
                          <w:p w14:paraId="665F771D" w14:textId="77777777" w:rsidR="00D972D6" w:rsidRDefault="00D972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F5DA5F" id="Text Box 14" o:spid="_x0000_s1029" type="#_x0000_t202" style="position:absolute;margin-left:30pt;margin-top:80.4pt;width:397.2pt;height:4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" fillcolor="white [3201]" strokeweight=".5pt">
                <v:textbox>
                  <w:txbxContent>
                    <w:p w14:paraId="4379750C" w14:textId="259F2BC9" w:rsidR="00D972D6" w:rsidRPr="00D972D6" w:rsidRDefault="00D972D6" w:rsidP="00D972D6">
                      <w:pPr>
                        <w:jc w:val="center"/>
                        <w:rPr>
                          <w:b/>
                          <w:sz w:val="72"/>
                          <w:szCs w:val="72"/>
                        </w:rPr>
                      </w:pPr>
                      <w:r w:rsidRPr="00D972D6">
                        <w:rPr>
                          <w:b/>
                          <w:sz w:val="72"/>
                          <w:szCs w:val="72"/>
                        </w:rPr>
                        <w:t>THE STARRY NIGHT</w:t>
                      </w:r>
                    </w:p>
                    <w:p w14:paraId="665F771D" w14:textId="77777777" w:rsidR="00D972D6" w:rsidRDefault="00D972D6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DEAA422" wp14:editId="131F74DE">
            <wp:extent cx="5731510" cy="80918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heStarryNigh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72D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5EF7CC" wp14:editId="20CA4B39">
                <wp:simplePos x="0" y="0"/>
                <wp:positionH relativeFrom="column">
                  <wp:posOffset>152400</wp:posOffset>
                </wp:positionH>
                <wp:positionV relativeFrom="paragraph">
                  <wp:posOffset>541020</wp:posOffset>
                </wp:positionV>
                <wp:extent cx="5425440" cy="586740"/>
                <wp:effectExtent l="0" t="0" r="22860" b="2286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544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3FE474" w14:textId="6FDAD4D5" w:rsidR="00D972D6" w:rsidRPr="00D972D6" w:rsidRDefault="00D972D6" w:rsidP="00D972D6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D972D6">
                              <w:rPr>
                                <w:b/>
                                <w:sz w:val="72"/>
                                <w:szCs w:val="72"/>
                              </w:rPr>
                              <w:t>WATER LILL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5EF7CC" id="Text Box 15" o:spid="_x0000_s1030" type="#_x0000_t202" style="position:absolute;margin-left:12pt;margin-top:42.6pt;width:427.2pt;height:46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" fillcolor="white [3201]" strokeweight=".5pt">
                <v:textbox>
                  <w:txbxContent>
                    <w:p w14:paraId="423FE474" w14:textId="6FDAD4D5" w:rsidR="00D972D6" w:rsidRPr="00D972D6" w:rsidRDefault="00D972D6" w:rsidP="00D972D6">
                      <w:pPr>
                        <w:jc w:val="center"/>
                        <w:rPr>
                          <w:b/>
                          <w:sz w:val="72"/>
                          <w:szCs w:val="72"/>
                        </w:rPr>
                      </w:pPr>
                      <w:r w:rsidRPr="00D972D6">
                        <w:rPr>
                          <w:b/>
                          <w:sz w:val="72"/>
                          <w:szCs w:val="72"/>
                        </w:rPr>
                        <w:t>WATER LILLI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EAD7174" wp14:editId="19FE45DB">
            <wp:extent cx="5731510" cy="809180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ATERLILLIE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72D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A31A09" wp14:editId="5107F7EC">
                <wp:simplePos x="0" y="0"/>
                <wp:positionH relativeFrom="margin">
                  <wp:align>center</wp:align>
                </wp:positionH>
                <wp:positionV relativeFrom="paragraph">
                  <wp:posOffset>-220980</wp:posOffset>
                </wp:positionV>
                <wp:extent cx="5440680" cy="548640"/>
                <wp:effectExtent l="0" t="0" r="26670" b="2286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680" cy="548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DA000A" w14:textId="3CEFA33A" w:rsidR="00D972D6" w:rsidRPr="00D972D6" w:rsidRDefault="00D972D6" w:rsidP="00D972D6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D972D6">
                              <w:rPr>
                                <w:b/>
                                <w:sz w:val="72"/>
                                <w:szCs w:val="72"/>
                              </w:rPr>
                              <w:t>DAV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A31A09" id="Text Box 16" o:spid="_x0000_s1031" type="#_x0000_t202" style="position:absolute;margin-left:0;margin-top:-17.4pt;width:428.4pt;height:43.2pt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" fillcolor="white [3201]" strokeweight=".5pt">
                <v:textbox>
                  <w:txbxContent>
                    <w:p w14:paraId="7DDA000A" w14:textId="3CEFA33A" w:rsidR="00D972D6" w:rsidRPr="00D972D6" w:rsidRDefault="00D972D6" w:rsidP="00D972D6">
                      <w:pPr>
                        <w:jc w:val="center"/>
                        <w:rPr>
                          <w:b/>
                          <w:sz w:val="72"/>
                          <w:szCs w:val="72"/>
                        </w:rPr>
                      </w:pPr>
                      <w:r w:rsidRPr="00D972D6">
                        <w:rPr>
                          <w:b/>
                          <w:sz w:val="72"/>
                          <w:szCs w:val="72"/>
                        </w:rPr>
                        <w:t>DAVI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7169402" wp14:editId="5B156FFB">
            <wp:extent cx="5731510" cy="809180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avid-face-760x985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72D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68FB75" wp14:editId="6C0657B0">
                <wp:simplePos x="0" y="0"/>
                <wp:positionH relativeFrom="column">
                  <wp:posOffset>525780</wp:posOffset>
                </wp:positionH>
                <wp:positionV relativeFrom="paragraph">
                  <wp:posOffset>1402080</wp:posOffset>
                </wp:positionV>
                <wp:extent cx="4884420" cy="594360"/>
                <wp:effectExtent l="0" t="0" r="11430" b="1524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4420" cy="594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3B1E5E" w14:textId="0D4ADC56" w:rsidR="00D972D6" w:rsidRPr="00D972D6" w:rsidRDefault="00D972D6" w:rsidP="00D972D6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D972D6">
                              <w:rPr>
                                <w:b/>
                                <w:sz w:val="56"/>
                                <w:szCs w:val="56"/>
                              </w:rPr>
                              <w:t>GIRL WITH A PEARL EA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68FB75" id="Text Box 17" o:spid="_x0000_s1032" type="#_x0000_t202" style="position:absolute;margin-left:41.4pt;margin-top:110.4pt;width:384.6pt;height:46.8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" fillcolor="white [3201]" strokeweight=".5pt">
                <v:textbox>
                  <w:txbxContent>
                    <w:p w14:paraId="133B1E5E" w14:textId="0D4ADC56" w:rsidR="00D972D6" w:rsidRPr="00D972D6" w:rsidRDefault="00D972D6" w:rsidP="00D972D6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D972D6">
                        <w:rPr>
                          <w:b/>
                          <w:sz w:val="56"/>
                          <w:szCs w:val="56"/>
                        </w:rPr>
                        <w:t>GIRL WITH A PEARL EAR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403004C" wp14:editId="234CA8E9">
            <wp:extent cx="5731510" cy="8091805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irl-with-a-pearl-earing-by-vermeer-wall-mural-plain-820x53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72D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B141421" wp14:editId="4B7B9830">
                <wp:simplePos x="0" y="0"/>
                <wp:positionH relativeFrom="column">
                  <wp:posOffset>472440</wp:posOffset>
                </wp:positionH>
                <wp:positionV relativeFrom="paragraph">
                  <wp:posOffset>-624840</wp:posOffset>
                </wp:positionV>
                <wp:extent cx="4777740" cy="609600"/>
                <wp:effectExtent l="0" t="0" r="22860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774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51A5EB" w14:textId="7AD03735" w:rsidR="00D972D6" w:rsidRPr="00D972D6" w:rsidRDefault="00D972D6" w:rsidP="00D972D6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D972D6">
                              <w:rPr>
                                <w:b/>
                                <w:sz w:val="56"/>
                                <w:szCs w:val="56"/>
                              </w:rPr>
                              <w:t>MONA LI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141421" id="Text Box 18" o:spid="_x0000_s1033" type="#_x0000_t202" style="position:absolute;margin-left:37.2pt;margin-top:-49.2pt;width:376.2pt;height:4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" fillcolor="white [3201]" strokeweight=".5pt">
                <v:textbox>
                  <w:txbxContent>
                    <w:p w14:paraId="4B51A5EB" w14:textId="7AD03735" w:rsidR="00D972D6" w:rsidRPr="00D972D6" w:rsidRDefault="00D972D6" w:rsidP="00D972D6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D972D6">
                        <w:rPr>
                          <w:b/>
                          <w:sz w:val="56"/>
                          <w:szCs w:val="56"/>
                        </w:rPr>
                        <w:t>MONA LIS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5B5001E" wp14:editId="2286F0ED">
            <wp:extent cx="5731510" cy="809180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ona lis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72D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AE77A3" wp14:editId="25E10E02">
                <wp:simplePos x="0" y="0"/>
                <wp:positionH relativeFrom="margin">
                  <wp:posOffset>290830</wp:posOffset>
                </wp:positionH>
                <wp:positionV relativeFrom="paragraph">
                  <wp:posOffset>-198120</wp:posOffset>
                </wp:positionV>
                <wp:extent cx="5234940" cy="701040"/>
                <wp:effectExtent l="0" t="0" r="22860" b="2286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4940" cy="701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8FADFD" w14:textId="232FFE9C" w:rsidR="00D972D6" w:rsidRPr="00D972D6" w:rsidRDefault="00D972D6" w:rsidP="00D972D6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D972D6">
                              <w:rPr>
                                <w:b/>
                                <w:sz w:val="56"/>
                                <w:szCs w:val="56"/>
                              </w:rPr>
                              <w:t>NAPOLEAN CROSSING THE AL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AE77A3" id="Text Box 19" o:spid="_x0000_s1034" type="#_x0000_t202" style="position:absolute;margin-left:22.9pt;margin-top:-15.6pt;width:412.2pt;height:55.2pt;z-index:251667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" fillcolor="white [3201]" strokeweight=".5pt">
                <v:textbox>
                  <w:txbxContent>
                    <w:p w14:paraId="718FADFD" w14:textId="232FFE9C" w:rsidR="00D972D6" w:rsidRPr="00D972D6" w:rsidRDefault="00D972D6" w:rsidP="00D972D6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D972D6">
                        <w:rPr>
                          <w:b/>
                          <w:sz w:val="56"/>
                          <w:szCs w:val="56"/>
                        </w:rPr>
                        <w:t>NAPOLEAN CROSSING THE ALP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C8C0A7A" wp14:editId="0D2CA14E">
            <wp:extent cx="5731510" cy="80918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apoleonCrossingTheAlp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47C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MLQ0NjE1MzY1MDFX0lEKTi0uzszPAykwrAUAzh6irCwAAAA="/>
  </w:docVars>
  <w:rsids>
    <w:rsidRoot w:val="00C93313"/>
    <w:rsid w:val="00B47C43"/>
    <w:rsid w:val="00C93313"/>
    <w:rsid w:val="00D97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72F91"/>
  <w15:chartTrackingRefBased/>
  <w15:docId w15:val="{80932963-7E5C-4115-8FD7-4AD7B4291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33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g"/><Relationship Id="rId10" Type="http://schemas.openxmlformats.org/officeDocument/2006/relationships/image" Target="media/image7.jpg"/><Relationship Id="rId4" Type="http://schemas.openxmlformats.org/officeDocument/2006/relationships/image" Target="media/image1.jpeg"/><Relationship Id="rId9" Type="http://schemas.openxmlformats.org/officeDocument/2006/relationships/image" Target="media/image6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EKHAR Mahbub</dc:creator>
  <cp:keywords/>
  <dc:description/>
  <cp:lastModifiedBy>IFTEKHAR Mahbub</cp:lastModifiedBy>
  <cp:revision>2</cp:revision>
  <dcterms:created xsi:type="dcterms:W3CDTF">2018-03-13T08:05:00Z</dcterms:created>
  <dcterms:modified xsi:type="dcterms:W3CDTF">2018-03-13T08:12:00Z</dcterms:modified>
</cp:coreProperties>
</file>